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1รับชมรมคนชอบ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สวัสดีค1รับชมรมคนชอบ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แหฟแหฟแหฟแ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2-28T07:16:28Z</dcterms:created>
  <dcterms:modified xsi:type="dcterms:W3CDTF">2021-12-28T07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8 ธันวาคม 2564 เวลา 11.32 น.</vt:lpwstr>
  </property>
  <property fmtid="{D5CDD505-2E9C-101B-9397-08002B2CF9AE}" pid="3" name="subtitle">
    <vt:lpwstr/>
  </property>
</Properties>
</file>